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97d42a7f43b90cf59ff19f05e1cfe0d998722"/>
      <w:r>
        <w:rPr>
          <w:b/>
        </w:rPr>
        <w:t xml:space="preserve">ПРОТОКОЛ ЕЛЕКТРОННОГО АУКЦІОНУ № CLE001-UA-20220923-1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10.2022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 (сімсот дев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чинська Натал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 18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0.2022 08:4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48,22 грн (двісті сорок вісім гривень 22 копійки), у тому числі ПДВ</w:t>
      </w:r>
      <w:r>
        <w:t xml:space="preserve"> </w:t>
      </w:r>
      <w:r>
        <w:t xml:space="preserve">41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09,20 грн (сімсот дев'ять гривень 20 копійок), у тому числі ПДВ</w:t>
      </w:r>
      <w:r>
        <w:t xml:space="preserve"> </w:t>
      </w:r>
      <w:r>
        <w:t xml:space="preserve">11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182,00 грн (одна тисяча сто вісімдесят дві гривні 00 копійок)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рчинська Наталя Григорівна, ІПН/РНОКПП: 29322210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08:40Z</dcterms:created>
  <dcterms:modified xsi:type="dcterms:W3CDTF">2024-05-03T07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